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Fri, 26 Apr 2024 05:53:04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